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cd3eb684-ae74-4839-bd03-8e26dab66a26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nsa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nsa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6T18:04:17Z</dcterms:created>
  <dcterms:modified xsi:type="dcterms:W3CDTF">2023-06-06T18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